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C4E35" w14:textId="2E46D0E3" w:rsidR="00164FC3" w:rsidRDefault="00164FC3">
      <w:r w:rsidRPr="00164FC3">
        <w:rPr>
          <w:noProof/>
        </w:rPr>
        <w:drawing>
          <wp:inline distT="0" distB="0" distL="0" distR="0" wp14:anchorId="02A0DAC1" wp14:editId="6EF7100B">
            <wp:extent cx="5528616" cy="2785533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duotone>
                        <a:prstClr val="black"/>
                        <a:schemeClr val="bg1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099"/>
                    <a:stretch/>
                  </pic:blipFill>
                  <pic:spPr bwMode="auto">
                    <a:xfrm>
                      <a:off x="0" y="0"/>
                      <a:ext cx="5531895" cy="278718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84F22" w14:textId="77777777" w:rsidR="00164FC3" w:rsidRDefault="00164FC3">
      <w:r>
        <w:br w:type="page"/>
      </w:r>
    </w:p>
    <w:p w14:paraId="4AFEDBE6" w14:textId="433597CD" w:rsidR="00164FC3" w:rsidRDefault="00164FC3">
      <w:r w:rsidRPr="00164FC3">
        <w:rPr>
          <w:noProof/>
        </w:rPr>
        <w:lastRenderedPageBreak/>
        <w:drawing>
          <wp:inline distT="0" distB="0" distL="0" distR="0" wp14:anchorId="454247C7" wp14:editId="549BF61D">
            <wp:extent cx="5725285" cy="2607733"/>
            <wp:effectExtent l="0" t="0" r="0" b="254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703"/>
                    <a:stretch/>
                  </pic:blipFill>
                  <pic:spPr bwMode="auto">
                    <a:xfrm>
                      <a:off x="0" y="0"/>
                      <a:ext cx="5730966" cy="2610320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C5E93" w14:textId="77777777" w:rsidR="00164FC3" w:rsidRDefault="00164FC3">
      <w:r>
        <w:br w:type="page"/>
      </w:r>
    </w:p>
    <w:p w14:paraId="4915AC44" w14:textId="36F34E6E" w:rsidR="00164FC3" w:rsidRDefault="00164FC3">
      <w:r w:rsidRPr="00164FC3">
        <w:rPr>
          <w:noProof/>
        </w:rPr>
        <w:lastRenderedPageBreak/>
        <w:drawing>
          <wp:inline distT="0" distB="0" distL="0" distR="0" wp14:anchorId="23BB7D9B" wp14:editId="7E3D8C2D">
            <wp:extent cx="4394200" cy="5721080"/>
            <wp:effectExtent l="0" t="0" r="635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68"/>
                    <a:stretch/>
                  </pic:blipFill>
                  <pic:spPr bwMode="auto">
                    <a:xfrm>
                      <a:off x="0" y="0"/>
                      <a:ext cx="4398539" cy="5726729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AD108" w14:textId="77777777" w:rsidR="00164FC3" w:rsidRDefault="00164FC3">
      <w:r>
        <w:br w:type="page"/>
      </w:r>
    </w:p>
    <w:p w14:paraId="164D32D6" w14:textId="49C9F3AE" w:rsidR="00164FC3" w:rsidRDefault="00164FC3">
      <w:r w:rsidRPr="00164FC3">
        <w:rPr>
          <w:noProof/>
        </w:rPr>
        <w:lastRenderedPageBreak/>
        <w:drawing>
          <wp:inline distT="0" distB="0" distL="0" distR="0" wp14:anchorId="0135F438" wp14:editId="5FFA9E85">
            <wp:extent cx="5331735" cy="2726266"/>
            <wp:effectExtent l="0" t="0" r="254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793"/>
                    <a:stretch/>
                  </pic:blipFill>
                  <pic:spPr bwMode="auto">
                    <a:xfrm>
                      <a:off x="0" y="0"/>
                      <a:ext cx="5337520" cy="2729224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2053D5" w14:textId="77777777" w:rsidR="00164FC3" w:rsidRDefault="00164FC3">
      <w:r>
        <w:br w:type="page"/>
      </w:r>
    </w:p>
    <w:p w14:paraId="2D5474B7" w14:textId="331791A9" w:rsidR="00164FC3" w:rsidRDefault="00164FC3">
      <w:r w:rsidRPr="00164FC3">
        <w:rPr>
          <w:noProof/>
        </w:rPr>
        <w:lastRenderedPageBreak/>
        <w:drawing>
          <wp:inline distT="0" distB="0" distL="0" distR="0" wp14:anchorId="14267C9A" wp14:editId="1B0B8431">
            <wp:extent cx="5537689" cy="7797800"/>
            <wp:effectExtent l="0" t="0" r="635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919"/>
                    <a:stretch/>
                  </pic:blipFill>
                  <pic:spPr bwMode="auto">
                    <a:xfrm>
                      <a:off x="0" y="0"/>
                      <a:ext cx="5538701" cy="779922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73CBE" w14:textId="3244BC30" w:rsidR="00164FC3" w:rsidRDefault="00164FC3">
      <w:r>
        <w:br w:type="page"/>
      </w:r>
      <w:r w:rsidR="001F4996" w:rsidRPr="001F4996">
        <w:rPr>
          <w:noProof/>
        </w:rPr>
        <w:lastRenderedPageBreak/>
        <w:drawing>
          <wp:inline distT="0" distB="0" distL="0" distR="0" wp14:anchorId="217C9BFC" wp14:editId="23DB1B87">
            <wp:extent cx="5664200" cy="7036290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309" cy="7037667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F442B" w14:textId="77777777" w:rsidR="00164FC3" w:rsidRDefault="00164FC3">
      <w:r>
        <w:br w:type="page"/>
      </w:r>
    </w:p>
    <w:p w14:paraId="05ACCBF3" w14:textId="260EBFD4" w:rsidR="00164FC3" w:rsidRDefault="00164FC3">
      <w:r w:rsidRPr="00164FC3">
        <w:rPr>
          <w:noProof/>
        </w:rPr>
        <w:lastRenderedPageBreak/>
        <w:drawing>
          <wp:inline distT="0" distB="0" distL="0" distR="0" wp14:anchorId="1D02530C" wp14:editId="37CACC6E">
            <wp:extent cx="5129001" cy="2810933"/>
            <wp:effectExtent l="0" t="0" r="0" b="889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793"/>
                    <a:stretch/>
                  </pic:blipFill>
                  <pic:spPr bwMode="auto">
                    <a:xfrm>
                      <a:off x="0" y="0"/>
                      <a:ext cx="5135153" cy="281430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1EBFA" w14:textId="77777777" w:rsidR="00164FC3" w:rsidRDefault="00164FC3">
      <w:r>
        <w:br w:type="page"/>
      </w:r>
    </w:p>
    <w:p w14:paraId="33BE494C" w14:textId="745B856E" w:rsidR="007C2271" w:rsidRDefault="00164FC3">
      <w:r w:rsidRPr="00164FC3">
        <w:rPr>
          <w:noProof/>
        </w:rPr>
        <w:lastRenderedPageBreak/>
        <w:drawing>
          <wp:inline distT="0" distB="0" distL="0" distR="0" wp14:anchorId="03ABABD4" wp14:editId="0A6CF578">
            <wp:extent cx="5240867" cy="7424562"/>
            <wp:effectExtent l="0" t="0" r="0" b="508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389"/>
                    <a:stretch/>
                  </pic:blipFill>
                  <pic:spPr bwMode="auto">
                    <a:xfrm>
                      <a:off x="0" y="0"/>
                      <a:ext cx="5242000" cy="7426167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C227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jM0NLe0MDA1NTBU0lEKTi0uzszPAykwqgUA3u7y5SwAAAA="/>
  </w:docVars>
  <w:rsids>
    <w:rsidRoot w:val="00164FC3"/>
    <w:rsid w:val="00164FC3"/>
    <w:rsid w:val="001F4996"/>
    <w:rsid w:val="007C2271"/>
    <w:rsid w:val="009A3EFE"/>
    <w:rsid w:val="00B8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34B7C"/>
  <w15:chartTrackingRefBased/>
  <w15:docId w15:val="{F3817D70-0BFD-4B32-91C2-8D8432EAD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Castro Martins</dc:creator>
  <cp:keywords/>
  <dc:description/>
  <cp:lastModifiedBy>Henrique Castro Martins</cp:lastModifiedBy>
  <cp:revision>5</cp:revision>
  <dcterms:created xsi:type="dcterms:W3CDTF">2021-05-07T01:55:00Z</dcterms:created>
  <dcterms:modified xsi:type="dcterms:W3CDTF">2021-05-08T17:17:00Z</dcterms:modified>
</cp:coreProperties>
</file>